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X8a21f3bda9437a4f5335420444b47600820b973"/>
    <w:p>
      <w:pPr>
        <w:pStyle w:val="Heading1"/>
      </w:pPr>
      <w:r>
        <w:t xml:space="preserve">Resume of a Software Engineer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Software Engineer with over [X] years of experience in developing scalable web and mobile applications. Based in Ghana Accra, I specialize in creating solutions that address local challenges while aligning with global standards. My expertise spans full-stack development, cloud computing, and agile methodologies. As a Software Engineer in Ghana Accra, I have collaborated with startups, SMEs, and multinational corporations to deliver high-impact digital products. My commitment to continuous learning and community engagement makes me an ideal candidate for roles that require technical excellence and cultural adaptabi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MindTech Solutions, Accra, Ghana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Led the development of a cloud-based healthcare management system for local clinics in Ghana Accra, improving data accuracy by 40%.</w:t>
      </w:r>
    </w:p>
    <w:p>
      <w:pPr>
        <w:numPr>
          <w:ilvl w:val="0"/>
          <w:numId w:val="1001"/>
        </w:numPr>
        <w:pStyle w:val="Compact"/>
      </w:pPr>
      <w:r>
        <w:t xml:space="preserve">Architected and deployed microservices using Node.js and Python, reducing server costs by 30% through optimized resource alloca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features into a mobile banking app, increasing user retention by 25% in Ghana Accra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and conducted workshops on modern development practices, fostering a culture of innovation in the Accra tech ecosystem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EcoTech Innovations, Accra, Ghan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Developed a real-time logistics tracking platform for Ghana Accra-based e-commerce businesses, enhancing delivery efficiency by 35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accelerating deployment cycles by 50%.</w:t>
      </w:r>
    </w:p>
    <w:p>
      <w:pPr>
        <w:numPr>
          <w:ilvl w:val="0"/>
          <w:numId w:val="1002"/>
        </w:numPr>
        <w:pStyle w:val="Compact"/>
      </w:pPr>
      <w:r>
        <w:t xml:space="preserve">Designed responsive web interfaces with React and Angular, ensuring seamless user experiences across devices in the Ghana Accra market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create internship programs, bridging the gap between academia and industry in software engineering in Ghana Accra.</w:t>
      </w:r>
    </w:p>
    <w:bookmarkEnd w:id="23"/>
    <w:bookmarkStart w:id="24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CodeCraft Limited, Accra, Ghan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chool management system adopted by over 50 schools in Ghana Accra.</w:t>
      </w:r>
    </w:p>
    <w:p>
      <w:pPr>
        <w:numPr>
          <w:ilvl w:val="0"/>
          <w:numId w:val="1003"/>
        </w:numPr>
        <w:pStyle w:val="Compact"/>
      </w:pPr>
      <w:r>
        <w:t xml:space="preserve">Debugged and optimized legacy codebase using Java and SQL, improving application performance by 20%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organized in Accra, winning recognition for a mobile app that aids small-scale farmers in Ghana Accra.</w:t>
      </w:r>
    </w:p>
    <w:p>
      <w:pPr>
        <w:numPr>
          <w:ilvl w:val="0"/>
          <w:numId w:val="1003"/>
        </w:numPr>
        <w:pStyle w:val="Compact"/>
      </w:pPr>
      <w:r>
        <w:t xml:space="preserve">Assisted in creating technical documentation and user guides tailored to non-technical stakeholders in the Ghana Accra reg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Ghana, Legon | [Graduation Year]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Software Engineering, Cloud Computing.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the "Outstanding Academic Achievement" award in 20XX.</w:t>
      </w:r>
    </w:p>
    <w:p>
      <w:pPr>
        <w:pStyle w:val="FirstParagraph"/>
      </w:pPr>
      <w:r>
        <w:rPr>
          <w:bCs/>
          <w:b/>
        </w:rPr>
        <w:t xml:space="preserve">Professional Certification: AWS Certified Solutions Architect</w:t>
      </w:r>
      <w:r>
        <w:br/>
      </w:r>
      <w:r>
        <w:t xml:space="preserve">Amazon Web Services | [Year]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Script, Python, Java, C#, SQ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Node.js, Django, .NET Co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Microsoft Azur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XX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CSM) – Scrum Alliance (20XX)</w:t>
      </w:r>
    </w:p>
    <w:p>
      <w:pPr>
        <w:numPr>
          <w:ilvl w:val="0"/>
          <w:numId w:val="1006"/>
        </w:numPr>
        <w:pStyle w:val="Compact"/>
      </w:pPr>
      <w:r>
        <w:t xml:space="preserve">Google Cloud Platform Fundamentals (20XX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f79c6948800beac1e5944a0ba266bacb52114ec"/>
    <w:p>
      <w:pPr>
        <w:pStyle w:val="Heading3"/>
      </w:pPr>
      <w:r>
        <w:t xml:space="preserve">Ghana Accra Smart Waste Management Syste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waste monitoring platform using IoT sensors and Python backend. The system reduced landfill overflow by 25% in pilot zones of Ghana Accra.</w:t>
      </w:r>
    </w:p>
    <w:bookmarkEnd w:id="29"/>
    <w:bookmarkStart w:id="30" w:name="X7c7b73f9fdd87ce00368bf7c3366aa7b2b6bf2e"/>
    <w:p>
      <w:pPr>
        <w:pStyle w:val="Heading3"/>
      </w:pPr>
      <w:r>
        <w:t xml:space="preserve">Mobile App for Rural Health Clinics in Ghana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Built a mobile application with Flutter that allows health workers to track patient data and send alerts. The app was deployed in 10 rural clinics across Ghana Accra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wi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at Code for Ghana, a nonprofit organization promoting tech education in Accr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Winner of the 20XX Tech Innovator Award in Ghana Accra for contributions to the software engineering field.</w:t>
      </w:r>
    </w:p>
    <w:bookmarkEnd w:id="32"/>
    <w:p>
      <w:pPr>
        <w:pStyle w:val="FirstParagraph"/>
      </w:pPr>
      <w:r>
        <w:t xml:space="preserve">© 20XX John Doe. All rights reserved. Designed for Software Engineer roles in Ghana Accr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Software Engineer in Ghana Accra</dc:title>
  <dc:creator/>
  <dc:language>en</dc:language>
  <cp:keywords/>
  <dcterms:created xsi:type="dcterms:W3CDTF">2025-12-13T05:02:49Z</dcterms:created>
  <dcterms:modified xsi:type="dcterms:W3CDTF">2025-12-13T05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